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thematician</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1" w:name="X6df0f14ab665e73c145c3d7125743e816e8597e"/>
    <w:p>
      <w:pPr>
        <w:pStyle w:val="Heading1"/>
      </w:pPr>
      <w:r>
        <w:t xml:space="preserve">Internship Application Letter for Mathema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 - If known, otherwise use "Relevant Organization"]</w:t>
      </w:r>
      <w:r>
        <w:br/>
      </w:r>
      <w:r>
        <w:t xml:space="preserve">Casablanca, Morocco</w:t>
      </w:r>
    </w:p>
    <w:bookmarkStart w:id="20" w:name="Xb844d6455b9818752afdf53c288bfcfc75aa1b7"/>
    <w:p>
      <w:pPr>
        <w:pStyle w:val="Heading2"/>
      </w:pPr>
      <w:r>
        <w:t xml:space="preserve">Subject: Application for Internship Position as a Mathematician in Casablanca, Morocco</w:t>
      </w:r>
    </w:p>
    <w:p>
      <w:pPr>
        <w:pStyle w:val="FirstParagraph"/>
      </w:pPr>
      <w:r>
        <w:t xml:space="preserve">Dear Hiring Manager,</w:t>
      </w:r>
    </w:p>
    <w:p>
      <w:pPr>
        <w:pStyle w:val="BodyText"/>
      </w:pPr>
      <w:r>
        <w:t xml:space="preserve">I am writing to express my enthusiastic interest in the Internship Position as a Mathematician at your esteemed organization in Casablanca, Morocco. As a highly motivated and detail-oriented mathematics graduate with a profound passion for theoretical and applied mathematical problem-solving, I am eager to contribute my analytical skills to the innovative projects driving progress within Morocco’s dynamic economic landscape. Casablanca’s emergence as North Africa’s premier financial and technological hub makes this opportunity particularly compelling, as it aligns perfectly with my academic trajectory and professional aspirations.</w:t>
      </w:r>
    </w:p>
    <w:p>
      <w:pPr>
        <w:pStyle w:val="BodyText"/>
      </w:pPr>
      <w:r>
        <w:t xml:space="preserve">Throughout my undergraduate studies in Mathematics at [Your University, e.g., Université Hassan II de Casablanca], I have immersed myself in advanced coursework covering areas including Real Analysis, Abstract Algebra, Stochastic Processes, Numerical Methods, and Mathematical Modeling. My capstone project focused on developing a predictive algorithm for optimizing resource allocation in urban infrastructure systems—a solution directly applicable to the challenges faced by rapidly growing cities like Casablanca. This work required rigorous statistical analysis using Python and MATLAB, demonstrating not only my technical proficiency but also my ability to translate complex mathematical concepts into practical tools that address real-world inefficiencies. I am confident that this experience positions me to immediately support your team in tackling data-driven challenges within the Moroccan context.</w:t>
      </w:r>
    </w:p>
    <w:p>
      <w:pPr>
        <w:pStyle w:val="BodyText"/>
      </w:pPr>
      <w:r>
        <w:t xml:space="preserve">What sets me apart as a candidate is my commitment to bridging theoretical mathematics with tangible outcomes relevant to Morocco’s development priorities. During my academic journey, I actively sought opportunities to engage with local initiatives. For instance, I volunteered with a non-profit organization in Casablanca focused on improving educational access through data-driven resource distribution models—where my work involved creating optimization frameworks for school infrastructure planning across underprivileged districts. This experience deepened my understanding of how mathematical precision can catalyze social impact, particularly within Morocco’s evolving socio-economic ecosystem. I also participated in the "Mathematics in Industry" workshop hosted by the Moroccan Association of Mathematical Sciences (AMSM), where I collaborated on a case study analyzing supply chain disruptions for Casablanca-based manufacturing firms. This exposure reinforced my belief that mathematics is not merely an academic discipline but a catalyst for innovation across sectors like finance, telecommunications, and urban planning—areas central to Casablanca’s economic identity.</w:t>
      </w:r>
    </w:p>
    <w:p>
      <w:pPr>
        <w:pStyle w:val="BodyText"/>
      </w:pPr>
      <w:r>
        <w:t xml:space="preserve">The significance of this Internship Application Letter extends beyond mere formalities; it represents my sincere commitment to contributing meaningfully to Morocco’s mathematical community. I have closely followed the strategic initiatives of institutions such as Casablanca Finance City (CFC), which has positioned itself as a regional hub for fintech innovation, and recognized the critical role that advanced mathematical modeling plays in its growth. As a future Mathematician, I am keen to learn from professionals who are pioneering solutions to challenges like financial risk assessment, AI-driven logistics optimization, and sustainable urban development—all of which are vital to Morocco’s Vision 2030 goals. My fluency in both French and Arabic (with professional proficiency) further equips me to collaborate effectively within the diverse teams that drive these projects forward in Casablanca.</w:t>
      </w:r>
    </w:p>
    <w:p>
      <w:pPr>
        <w:pStyle w:val="BodyText"/>
      </w:pPr>
      <w:r>
        <w:t xml:space="preserve">I understand that excellence as a Mathematician requires not only technical rigor but also cultural intelligence and adaptability. Having spent significant time living and studying in Casablanca, I am deeply familiar with the city’s vibrant professional culture and its unique blend of tradition and modernity. I have observed firsthand how mathematical expertise is increasingly valued in sectors like telecommunications (e.g., Maroc Telecom’s AI initiatives) and renewable energy development (e.g., projects under the Noor Ouarzazate solar complex). I am eager to apply my skills to support such transformative work while learning from seasoned experts who are shaping Morocco’s mathematical future. This internship is not merely a step in my career—it is an opportunity to become part of a community that views mathematics as both a foundation for progress and a vehicle for inclusive growth.</w:t>
      </w:r>
    </w:p>
    <w:p>
      <w:pPr>
        <w:pStyle w:val="BodyText"/>
      </w:pPr>
      <w:r>
        <w:t xml:space="preserve">My academic record reflects consistent dedication to excellence, including honors in Advanced Calculus and Probability Theory, along with awards for innovative problem-solving. I am proficient in mathematical software (MATLAB, R, Python), possess strong written communication skills (evidenced by my thesis publication in the University’s Mathematics Journal), and thrive in collaborative settings where precision meets creativity. Most importantly, I bring a relentless curiosity—a trait that drives me to explore how mathematical principles can unravel complex problems ranging from climate modeling to financial forecasting. I am convinced that these attributes will enable me to make an immediate contribution while absorbing the specialized knowledge required for success in a Casablanca-based organization.</w:t>
      </w:r>
    </w:p>
    <w:p>
      <w:pPr>
        <w:pStyle w:val="BodyText"/>
      </w:pPr>
      <w:r>
        <w:t xml:space="preserve">I am deeply inspired by Morocco’s commitment to fostering intellectual growth, particularly through initiatives like the National Center for Scientific and Technical Research (CNRST), which actively supports mathematical research with practical applications. It is this spirit of innovation that draws me to your organization. I am excited about the possibility of working alongside experts who are not only advancing mathematical frontiers but also empowering Morocco’s next generation through education and mentorship.</w:t>
      </w:r>
    </w:p>
    <w:p>
      <w:pPr>
        <w:pStyle w:val="BodyText"/>
      </w:pPr>
      <w:r>
        <w:t xml:space="preserve">Thank you for considering my application for the Internship Position as a Mathematician in Casablanca. I have attached my resume for your review and would welcome the opportunity to discuss how my skills, academic background, and passion for mathematics can support your team’s objectives. I am available at your convenience for an interview and can be reached via email or phone at any time.</w:t>
      </w:r>
    </w:p>
    <w:p>
      <w:pPr>
        <w:pStyle w:val="BodyText"/>
      </w:pPr>
      <w:r>
        <w:t xml:space="preserve">With sincere appreciation,</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ensuring comprehensive coverage of the Internship Application Letter requirements while emphasizing the role of a Mathematician in Morocco Casablanca's profession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thematician Position - Casablanca, Morocco</dc:title>
  <dc:creator/>
  <dc:language>en</dc:language>
  <cp:keywords/>
  <dcterms:created xsi:type="dcterms:W3CDTF">2025-12-08T12:05:18Z</dcterms:created>
  <dcterms:modified xsi:type="dcterms:W3CDTF">2025-12-08T12:05:18Z</dcterms:modified>
</cp:coreProperties>
</file>

<file path=docProps/custom.xml><?xml version="1.0" encoding="utf-8"?>
<Properties xmlns="http://schemas.openxmlformats.org/officeDocument/2006/custom-properties" xmlns:vt="http://schemas.openxmlformats.org/officeDocument/2006/docPropsVTypes"/>
</file>